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D0BF4F" w14:textId="77777777" w:rsidR="00903E25" w:rsidRPr="00670B79" w:rsidRDefault="007F11AA">
      <w:pPr>
        <w:pStyle w:val="a4"/>
        <w:rPr>
          <w:color w:val="000000" w:themeColor="text1"/>
          <w:sz w:val="48"/>
          <w:szCs w:val="48"/>
        </w:rPr>
      </w:pPr>
      <w:r w:rsidRPr="00670B79">
        <w:rPr>
          <w:color w:val="000000" w:themeColor="text1"/>
          <w:sz w:val="48"/>
          <w:szCs w:val="48"/>
        </w:rPr>
        <w:t>Отчет по лабораторной работе №2</w:t>
      </w:r>
    </w:p>
    <w:p w14:paraId="73482C09" w14:textId="77777777" w:rsidR="00903E25" w:rsidRPr="00670B79" w:rsidRDefault="007F11AA">
      <w:pPr>
        <w:pStyle w:val="a5"/>
        <w:rPr>
          <w:color w:val="000000" w:themeColor="text1"/>
          <w:sz w:val="48"/>
          <w:szCs w:val="48"/>
        </w:rPr>
      </w:pPr>
      <w:r w:rsidRPr="00670B79">
        <w:rPr>
          <w:color w:val="000000" w:themeColor="text1"/>
          <w:sz w:val="48"/>
          <w:szCs w:val="48"/>
        </w:rPr>
        <w:t>Операционные системы</w:t>
      </w:r>
      <w:bookmarkStart w:id="0" w:name="_GoBack"/>
      <w:bookmarkEnd w:id="0"/>
    </w:p>
    <w:p w14:paraId="32CE5C84" w14:textId="77777777" w:rsidR="00903E25" w:rsidRDefault="007F11AA">
      <w:pPr>
        <w:pStyle w:val="Author"/>
      </w:pPr>
      <w:r>
        <w:t>Мориссала Донзо НКАБд-01-2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74217364"/>
        <w:docPartObj>
          <w:docPartGallery w:val="Table of Contents"/>
          <w:docPartUnique/>
        </w:docPartObj>
      </w:sdtPr>
      <w:sdtEndPr/>
      <w:sdtContent>
        <w:p w14:paraId="31C0088C" w14:textId="77777777" w:rsidR="00903E25" w:rsidRDefault="007F11AA">
          <w:pPr>
            <w:pStyle w:val="ae"/>
          </w:pPr>
          <w:r>
            <w:t>Содержание</w:t>
          </w:r>
        </w:p>
        <w:p w14:paraId="2F14BF79" w14:textId="340D4DE4" w:rsidR="00DD5CF5" w:rsidRDefault="007F11AA">
          <w:pPr>
            <w:pStyle w:val="10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DD5CF5">
            <w:fldChar w:fldCharType="separate"/>
          </w:r>
          <w:hyperlink w:anchor="_Toc192260397" w:history="1">
            <w:r w:rsidR="00DD5CF5" w:rsidRPr="00B7757C">
              <w:rPr>
                <w:rStyle w:val="ad"/>
                <w:noProof/>
              </w:rPr>
              <w:t>Цель работы</w:t>
            </w:r>
            <w:r w:rsidR="00DD5CF5">
              <w:rPr>
                <w:noProof/>
                <w:webHidden/>
              </w:rPr>
              <w:tab/>
            </w:r>
            <w:r w:rsidR="00DD5CF5">
              <w:rPr>
                <w:noProof/>
                <w:webHidden/>
              </w:rPr>
              <w:fldChar w:fldCharType="begin"/>
            </w:r>
            <w:r w:rsidR="00DD5CF5">
              <w:rPr>
                <w:noProof/>
                <w:webHidden/>
              </w:rPr>
              <w:instrText xml:space="preserve"> PAGEREF _Toc192260397 \h </w:instrText>
            </w:r>
            <w:r w:rsidR="00DD5CF5">
              <w:rPr>
                <w:noProof/>
                <w:webHidden/>
              </w:rPr>
            </w:r>
            <w:r w:rsidR="00DD5CF5">
              <w:rPr>
                <w:noProof/>
                <w:webHidden/>
              </w:rPr>
              <w:fldChar w:fldCharType="separate"/>
            </w:r>
            <w:r w:rsidR="00670B79">
              <w:rPr>
                <w:noProof/>
                <w:webHidden/>
              </w:rPr>
              <w:t>1</w:t>
            </w:r>
            <w:r w:rsidR="00DD5CF5">
              <w:rPr>
                <w:noProof/>
                <w:webHidden/>
              </w:rPr>
              <w:fldChar w:fldCharType="end"/>
            </w:r>
          </w:hyperlink>
        </w:p>
        <w:p w14:paraId="4A024BEA" w14:textId="07519CD9" w:rsidR="00DD5CF5" w:rsidRDefault="00DD5CF5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192260398" w:history="1">
            <w:r w:rsidRPr="00B7757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60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70B7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272A5F" w14:textId="1615255B" w:rsidR="00DD5CF5" w:rsidRDefault="00DD5CF5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192260399" w:history="1">
            <w:r w:rsidRPr="00B7757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60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70B7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915A99" w14:textId="699E2D3C" w:rsidR="00DD5CF5" w:rsidRDefault="00DD5CF5">
          <w:pPr>
            <w:pStyle w:val="20"/>
            <w:tabs>
              <w:tab w:val="right" w:leader="dot" w:pos="9396"/>
            </w:tabs>
            <w:rPr>
              <w:noProof/>
            </w:rPr>
          </w:pPr>
          <w:hyperlink w:anchor="_Toc192260400" w:history="1">
            <w:r w:rsidRPr="00B7757C">
              <w:rPr>
                <w:rStyle w:val="ad"/>
                <w:noProof/>
              </w:rPr>
              <w:t>Установка программного обеспеч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60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70B7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4D827E" w14:textId="7917DB7C" w:rsidR="00DD5CF5" w:rsidRDefault="00DD5CF5">
          <w:pPr>
            <w:pStyle w:val="20"/>
            <w:tabs>
              <w:tab w:val="right" w:leader="dot" w:pos="9396"/>
            </w:tabs>
            <w:rPr>
              <w:noProof/>
            </w:rPr>
          </w:pPr>
          <w:hyperlink w:anchor="_Toc192260401" w:history="1">
            <w:r w:rsidRPr="00B7757C">
              <w:rPr>
                <w:rStyle w:val="ad"/>
                <w:noProof/>
              </w:rPr>
              <w:t>Базовая настройка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60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70B7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93C642" w14:textId="3A5F8546" w:rsidR="00DD5CF5" w:rsidRDefault="00DD5CF5">
          <w:pPr>
            <w:pStyle w:val="20"/>
            <w:tabs>
              <w:tab w:val="right" w:leader="dot" w:pos="9396"/>
            </w:tabs>
            <w:rPr>
              <w:noProof/>
            </w:rPr>
          </w:pPr>
          <w:hyperlink w:anchor="_Toc192260402" w:history="1">
            <w:r w:rsidRPr="00B7757C">
              <w:rPr>
                <w:rStyle w:val="ad"/>
                <w:noProof/>
              </w:rPr>
              <w:t>Создание ключа S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60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70B7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29AB72" w14:textId="7EEE4DC3" w:rsidR="00DD5CF5" w:rsidRDefault="00DD5CF5">
          <w:pPr>
            <w:pStyle w:val="20"/>
            <w:tabs>
              <w:tab w:val="right" w:leader="dot" w:pos="9396"/>
            </w:tabs>
            <w:rPr>
              <w:noProof/>
            </w:rPr>
          </w:pPr>
          <w:hyperlink w:anchor="_Toc192260403" w:history="1">
            <w:r w:rsidRPr="00B7757C">
              <w:rPr>
                <w:rStyle w:val="ad"/>
                <w:noProof/>
              </w:rPr>
              <w:t>Создание ключа GP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60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70B7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A2E33E" w14:textId="460B818F" w:rsidR="00DD5CF5" w:rsidRDefault="00DD5CF5">
          <w:pPr>
            <w:pStyle w:val="20"/>
            <w:tabs>
              <w:tab w:val="right" w:leader="dot" w:pos="9396"/>
            </w:tabs>
            <w:rPr>
              <w:noProof/>
            </w:rPr>
          </w:pPr>
          <w:hyperlink w:anchor="_Toc192260404" w:history="1">
            <w:r w:rsidRPr="00B7757C">
              <w:rPr>
                <w:rStyle w:val="ad"/>
                <w:noProof/>
              </w:rPr>
              <w:t>Регистрация на Gith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60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70B7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F4AF84" w14:textId="471B25D3" w:rsidR="00DD5CF5" w:rsidRDefault="00DD5CF5">
          <w:pPr>
            <w:pStyle w:val="20"/>
            <w:tabs>
              <w:tab w:val="right" w:leader="dot" w:pos="9396"/>
            </w:tabs>
            <w:rPr>
              <w:noProof/>
            </w:rPr>
          </w:pPr>
          <w:hyperlink w:anchor="_Toc192260405" w:history="1">
            <w:r w:rsidRPr="00B7757C">
              <w:rPr>
                <w:rStyle w:val="ad"/>
                <w:noProof/>
              </w:rPr>
              <w:t>Добавление ключа GPG в Gith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60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70B7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FE4DAC" w14:textId="0F02E993" w:rsidR="00DD5CF5" w:rsidRDefault="00DD5CF5">
          <w:pPr>
            <w:pStyle w:val="20"/>
            <w:tabs>
              <w:tab w:val="right" w:leader="dot" w:pos="9396"/>
            </w:tabs>
            <w:rPr>
              <w:noProof/>
            </w:rPr>
          </w:pPr>
          <w:hyperlink w:anchor="_Toc192260406" w:history="1">
            <w:r w:rsidRPr="00B7757C">
              <w:rPr>
                <w:rStyle w:val="ad"/>
                <w:noProof/>
              </w:rPr>
              <w:t>Настроить подписи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60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70B7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F6767C" w14:textId="685F223F" w:rsidR="00DD5CF5" w:rsidRDefault="00DD5CF5">
          <w:pPr>
            <w:pStyle w:val="20"/>
            <w:tabs>
              <w:tab w:val="right" w:leader="dot" w:pos="9396"/>
            </w:tabs>
            <w:rPr>
              <w:noProof/>
            </w:rPr>
          </w:pPr>
          <w:hyperlink w:anchor="_Toc192260407" w:history="1">
            <w:r w:rsidRPr="00B7757C">
              <w:rPr>
                <w:rStyle w:val="ad"/>
                <w:noProof/>
              </w:rPr>
              <w:t>Настройка g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60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70B7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2C32F5" w14:textId="539B0518" w:rsidR="00DD5CF5" w:rsidRDefault="00DD5CF5">
          <w:pPr>
            <w:pStyle w:val="20"/>
            <w:tabs>
              <w:tab w:val="right" w:leader="dot" w:pos="9396"/>
            </w:tabs>
            <w:rPr>
              <w:noProof/>
            </w:rPr>
          </w:pPr>
          <w:hyperlink w:anchor="_Toc192260408" w:history="1">
            <w:r w:rsidRPr="00B7757C">
              <w:rPr>
                <w:rStyle w:val="ad"/>
                <w:noProof/>
              </w:rPr>
              <w:t>Создание репозитория курса на основе шаблон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60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70B7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ABDEE3" w14:textId="378027CE" w:rsidR="00DD5CF5" w:rsidRDefault="00DD5CF5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192260409" w:history="1">
            <w:r w:rsidRPr="00B7757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60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70B7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9263EF" w14:textId="4157AECB" w:rsidR="00DD5CF5" w:rsidRDefault="00DD5CF5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192260410" w:history="1">
            <w:r w:rsidRPr="00B7757C">
              <w:rPr>
                <w:rStyle w:val="ad"/>
                <w:noProof/>
              </w:rPr>
              <w:t>Ответы на контрольные вопросы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60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70B7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10ADE0" w14:textId="43B72086" w:rsidR="00DD5CF5" w:rsidRDefault="00DD5CF5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192260411" w:history="1">
            <w:r w:rsidRPr="00B7757C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60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70B7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EB5ED0" w14:textId="77777777" w:rsidR="00903E25" w:rsidRDefault="007F11AA">
          <w:r>
            <w:fldChar w:fldCharType="end"/>
          </w:r>
        </w:p>
      </w:sdtContent>
    </w:sdt>
    <w:p w14:paraId="41A135E4" w14:textId="77777777" w:rsidR="00903E25" w:rsidRDefault="007F11AA">
      <w:pPr>
        <w:pStyle w:val="1"/>
      </w:pPr>
      <w:bookmarkStart w:id="1" w:name="цель-работы"/>
      <w:bookmarkStart w:id="2" w:name="_Toc192260397"/>
      <w:r>
        <w:t>Цель работы</w:t>
      </w:r>
      <w:bookmarkEnd w:id="2"/>
    </w:p>
    <w:p w14:paraId="609D4DFC" w14:textId="77777777" w:rsidR="00903E25" w:rsidRDefault="007F11AA">
      <w:pPr>
        <w:pStyle w:val="FirstParagraph"/>
      </w:pPr>
      <w:r>
        <w:t>Цель данной лабораторной работы – изучение идеологии и применения средств контроля версий, освоение умения по работе с git.</w:t>
      </w:r>
    </w:p>
    <w:p w14:paraId="0DC59471" w14:textId="77777777" w:rsidR="00903E25" w:rsidRDefault="007F11AA">
      <w:pPr>
        <w:pStyle w:val="1"/>
      </w:pPr>
      <w:bookmarkStart w:id="3" w:name="задание"/>
      <w:bookmarkStart w:id="4" w:name="_Toc192260398"/>
      <w:bookmarkEnd w:id="1"/>
      <w:r>
        <w:t>Задание</w:t>
      </w:r>
      <w:bookmarkEnd w:id="4"/>
    </w:p>
    <w:p w14:paraId="6FDC68FF" w14:textId="77777777" w:rsidR="00903E25" w:rsidRDefault="007F11AA">
      <w:pPr>
        <w:pStyle w:val="Compact"/>
        <w:numPr>
          <w:ilvl w:val="0"/>
          <w:numId w:val="2"/>
        </w:numPr>
      </w:pPr>
      <w:r>
        <w:t>Создать базовую конфигурацию для работы с git</w:t>
      </w:r>
    </w:p>
    <w:p w14:paraId="75B4F672" w14:textId="77777777" w:rsidR="00903E25" w:rsidRDefault="007F11AA">
      <w:pPr>
        <w:pStyle w:val="Compact"/>
        <w:numPr>
          <w:ilvl w:val="0"/>
          <w:numId w:val="2"/>
        </w:numPr>
      </w:pPr>
      <w:r>
        <w:t>Создать ключ SSH</w:t>
      </w:r>
    </w:p>
    <w:p w14:paraId="3A5F5E56" w14:textId="77777777" w:rsidR="00903E25" w:rsidRDefault="007F11AA">
      <w:pPr>
        <w:pStyle w:val="Compact"/>
        <w:numPr>
          <w:ilvl w:val="0"/>
          <w:numId w:val="2"/>
        </w:numPr>
      </w:pPr>
      <w:r>
        <w:t>Создать ключ GPG</w:t>
      </w:r>
    </w:p>
    <w:p w14:paraId="77B2EADF" w14:textId="77777777" w:rsidR="00903E25" w:rsidRDefault="007F11AA">
      <w:pPr>
        <w:pStyle w:val="Compact"/>
        <w:numPr>
          <w:ilvl w:val="0"/>
          <w:numId w:val="2"/>
        </w:numPr>
      </w:pPr>
      <w:r>
        <w:t>Настроить подписи Git</w:t>
      </w:r>
    </w:p>
    <w:p w14:paraId="25E960DA" w14:textId="77777777" w:rsidR="00903E25" w:rsidRDefault="007F11AA">
      <w:pPr>
        <w:pStyle w:val="Compact"/>
        <w:numPr>
          <w:ilvl w:val="0"/>
          <w:numId w:val="2"/>
        </w:numPr>
      </w:pPr>
      <w:r>
        <w:lastRenderedPageBreak/>
        <w:t xml:space="preserve">Заргеистрироваться на </w:t>
      </w:r>
      <w:r>
        <w:t>GitHub</w:t>
      </w:r>
    </w:p>
    <w:p w14:paraId="05355E25" w14:textId="77777777" w:rsidR="00903E25" w:rsidRDefault="007F11AA">
      <w:pPr>
        <w:pStyle w:val="Compact"/>
        <w:numPr>
          <w:ilvl w:val="0"/>
          <w:numId w:val="2"/>
        </w:numPr>
      </w:pPr>
      <w:r>
        <w:t>Создать локальный каталог для выполнения заданий по предмету.</w:t>
      </w:r>
    </w:p>
    <w:p w14:paraId="6B6967D6" w14:textId="77777777" w:rsidR="00903E25" w:rsidRDefault="007F11AA">
      <w:pPr>
        <w:pStyle w:val="1"/>
      </w:pPr>
      <w:bookmarkStart w:id="5" w:name="выполнение-лабораторной-работы"/>
      <w:bookmarkStart w:id="6" w:name="_Toc192260399"/>
      <w:bookmarkEnd w:id="3"/>
      <w:r>
        <w:t>Выполнение лабораторной работы</w:t>
      </w:r>
      <w:bookmarkEnd w:id="6"/>
    </w:p>
    <w:p w14:paraId="45C17800" w14:textId="77777777" w:rsidR="00903E25" w:rsidRDefault="007F11AA">
      <w:pPr>
        <w:pStyle w:val="2"/>
      </w:pPr>
      <w:bookmarkStart w:id="7" w:name="установка-программного-обеспечения"/>
      <w:bookmarkStart w:id="8" w:name="_Toc192260400"/>
      <w:r>
        <w:t>Установка программного обеспечения</w:t>
      </w:r>
      <w:bookmarkEnd w:id="8"/>
    </w:p>
    <w:p w14:paraId="2A256A33" w14:textId="77777777" w:rsidR="00903E25" w:rsidRDefault="007F11AA">
      <w:pPr>
        <w:pStyle w:val="FirstParagraph"/>
      </w:pPr>
      <w:r>
        <w:t xml:space="preserve">Устанавливаю необходимое программное обеспечение git и gh через терминал с помощью команд: dnf install git и dnf install </w:t>
      </w:r>
      <w:r>
        <w:t>gh (рис. @fig:001).</w:t>
      </w:r>
    </w:p>
    <w:p w14:paraId="7867E3F7" w14:textId="77777777" w:rsidR="00903E25" w:rsidRDefault="007F11AA">
      <w:pPr>
        <w:pStyle w:val="CaptionedFigure"/>
      </w:pPr>
      <w:r>
        <w:rPr>
          <w:noProof/>
        </w:rPr>
        <w:drawing>
          <wp:inline distT="0" distB="0" distL="0" distR="0" wp14:anchorId="34D6559A" wp14:editId="1D9EB769">
            <wp:extent cx="3733800" cy="1984723"/>
            <wp:effectExtent l="0" t="0" r="0" b="0"/>
            <wp:docPr id="23" name="Picture" descr="Установка git и g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A178D6" w14:textId="77777777" w:rsidR="00903E25" w:rsidRDefault="007F11AA">
      <w:pPr>
        <w:pStyle w:val="ImageCaption"/>
      </w:pPr>
      <w:r>
        <w:t>Установка git и gh</w:t>
      </w:r>
    </w:p>
    <w:p w14:paraId="01A57832" w14:textId="77777777" w:rsidR="00903E25" w:rsidRDefault="007F11AA">
      <w:pPr>
        <w:pStyle w:val="2"/>
      </w:pPr>
      <w:bookmarkStart w:id="9" w:name="базовая-настройка-git"/>
      <w:bookmarkStart w:id="10" w:name="_Toc192260401"/>
      <w:bookmarkEnd w:id="7"/>
      <w:r>
        <w:t>Базовая настройка git</w:t>
      </w:r>
      <w:bookmarkEnd w:id="10"/>
    </w:p>
    <w:p w14:paraId="4400D075" w14:textId="77777777" w:rsidR="00903E25" w:rsidRDefault="007F11AA">
      <w:pPr>
        <w:pStyle w:val="FirstParagraph"/>
      </w:pPr>
      <w:r>
        <w:t>Задаю в качестве имени и email владельца репозитория свои имя, фамилию и электронную почту (рис. @fig:002).</w:t>
      </w:r>
    </w:p>
    <w:p w14:paraId="6E49FE7B" w14:textId="77777777" w:rsidR="00903E25" w:rsidRDefault="007F11AA">
      <w:pPr>
        <w:pStyle w:val="CaptionedFigure"/>
      </w:pPr>
      <w:r>
        <w:rPr>
          <w:noProof/>
        </w:rPr>
        <w:drawing>
          <wp:inline distT="0" distB="0" distL="0" distR="0" wp14:anchorId="6CEEEF0A" wp14:editId="25553FCE">
            <wp:extent cx="3733800" cy="246697"/>
            <wp:effectExtent l="0" t="0" r="0" b="0"/>
            <wp:docPr id="27" name="Picture" descr="Задаю имя и email владельца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B4A228" w14:textId="77777777" w:rsidR="00903E25" w:rsidRDefault="007F11AA">
      <w:pPr>
        <w:pStyle w:val="ImageCaption"/>
      </w:pPr>
      <w:r>
        <w:t>Задаю имя и email владельца репозитория</w:t>
      </w:r>
    </w:p>
    <w:p w14:paraId="57BD9A8B" w14:textId="77777777" w:rsidR="00903E25" w:rsidRDefault="007F11AA">
      <w:pPr>
        <w:pStyle w:val="a0"/>
      </w:pPr>
      <w:r>
        <w:t>Настраиваю utf-8 в выводе сообщений git для</w:t>
      </w:r>
      <w:r>
        <w:t xml:space="preserve"> их корректного отображения (рис. @fig:003).</w:t>
      </w:r>
    </w:p>
    <w:p w14:paraId="1FDEA150" w14:textId="77777777" w:rsidR="00903E25" w:rsidRDefault="007F11AA">
      <w:pPr>
        <w:pStyle w:val="CaptionedFigure"/>
      </w:pPr>
      <w:r>
        <w:rPr>
          <w:noProof/>
        </w:rPr>
        <w:drawing>
          <wp:inline distT="0" distB="0" distL="0" distR="0" wp14:anchorId="527D8E56" wp14:editId="35CA648A">
            <wp:extent cx="3733800" cy="246697"/>
            <wp:effectExtent l="0" t="0" r="0" b="0"/>
            <wp:docPr id="30" name="Picture" descr="Настройка utf-8 в выводе сообщений 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DF333C" w14:textId="77777777" w:rsidR="00903E25" w:rsidRDefault="007F11AA">
      <w:pPr>
        <w:pStyle w:val="ImageCaption"/>
      </w:pPr>
      <w:r>
        <w:t>Настройка utf-8 в выводе сообщений git</w:t>
      </w:r>
    </w:p>
    <w:p w14:paraId="1FBD4EFA" w14:textId="77777777" w:rsidR="00903E25" w:rsidRDefault="007F11AA">
      <w:pPr>
        <w:pStyle w:val="a0"/>
      </w:pPr>
      <w:r>
        <w:t>Начальной ветке задаю имя master (рис. @fig:004).</w:t>
      </w:r>
    </w:p>
    <w:p w14:paraId="3C8B9FEB" w14:textId="77777777" w:rsidR="00903E25" w:rsidRDefault="007F11AA">
      <w:pPr>
        <w:pStyle w:val="CaptionedFigure"/>
      </w:pPr>
      <w:r>
        <w:rPr>
          <w:noProof/>
        </w:rPr>
        <w:drawing>
          <wp:inline distT="0" distB="0" distL="0" distR="0" wp14:anchorId="307FE02B" wp14:editId="34C7A9E3">
            <wp:extent cx="3733800" cy="166098"/>
            <wp:effectExtent l="0" t="0" r="0" b="0"/>
            <wp:docPr id="33" name="Picture" descr="Задаю имя начальной вет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82BEB4" w14:textId="77777777" w:rsidR="00903E25" w:rsidRDefault="007F11AA">
      <w:pPr>
        <w:pStyle w:val="ImageCaption"/>
      </w:pPr>
      <w:r>
        <w:t>Задаю имя начальной ветки</w:t>
      </w:r>
    </w:p>
    <w:p w14:paraId="59DAF268" w14:textId="77777777" w:rsidR="00903E25" w:rsidRDefault="007F11AA">
      <w:pPr>
        <w:pStyle w:val="a0"/>
      </w:pPr>
      <w:r>
        <w:t>Задаю параметры autocrlf и safecrlf для корректного отображения конца строки (рис. @fig:005).</w:t>
      </w:r>
    </w:p>
    <w:p w14:paraId="3F9252A7" w14:textId="77777777" w:rsidR="00903E25" w:rsidRDefault="007F11AA">
      <w:pPr>
        <w:pStyle w:val="CaptionedFigure"/>
      </w:pPr>
      <w:r>
        <w:rPr>
          <w:noProof/>
        </w:rPr>
        <w:lastRenderedPageBreak/>
        <w:drawing>
          <wp:inline distT="0" distB="0" distL="0" distR="0" wp14:anchorId="6ACD4241" wp14:editId="5F739AD1">
            <wp:extent cx="3733800" cy="285620"/>
            <wp:effectExtent l="0" t="0" r="0" b="0"/>
            <wp:docPr id="36" name="Picture" descr="Задаю параметры autocrlf и safecrl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79A675" w14:textId="77777777" w:rsidR="00903E25" w:rsidRDefault="007F11AA">
      <w:pPr>
        <w:pStyle w:val="ImageCaption"/>
      </w:pPr>
      <w:r>
        <w:t>Задаю параметры autocrlf и safecrlf</w:t>
      </w:r>
    </w:p>
    <w:p w14:paraId="34F3D5E2" w14:textId="77777777" w:rsidR="00903E25" w:rsidRDefault="007F11AA">
      <w:pPr>
        <w:pStyle w:val="2"/>
      </w:pPr>
      <w:bookmarkStart w:id="11" w:name="создание-ключа-ssh"/>
      <w:bookmarkStart w:id="12" w:name="_Toc192260402"/>
      <w:bookmarkEnd w:id="9"/>
      <w:r>
        <w:t>Создание ключа SSH</w:t>
      </w:r>
      <w:bookmarkEnd w:id="12"/>
    </w:p>
    <w:p w14:paraId="096110DA" w14:textId="77777777" w:rsidR="00903E25" w:rsidRDefault="007F11AA">
      <w:pPr>
        <w:pStyle w:val="FirstParagraph"/>
      </w:pPr>
      <w:r>
        <w:t>Создаю ключ ssh размером 4096 бит по алгоритму rsa (рис. @fig:006).</w:t>
      </w:r>
    </w:p>
    <w:p w14:paraId="6BD03530" w14:textId="77777777" w:rsidR="00903E25" w:rsidRDefault="007F11AA">
      <w:pPr>
        <w:pStyle w:val="CaptionedFigure"/>
      </w:pPr>
      <w:r>
        <w:rPr>
          <w:noProof/>
        </w:rPr>
        <w:drawing>
          <wp:inline distT="0" distB="0" distL="0" distR="0" wp14:anchorId="710730A5" wp14:editId="3BE21949">
            <wp:extent cx="3733800" cy="2205792"/>
            <wp:effectExtent l="0" t="0" r="0" b="0"/>
            <wp:docPr id="40" name="Picture" descr="Генерация ssh ключа по алгоритму rs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9562E8" w14:textId="77777777" w:rsidR="00903E25" w:rsidRDefault="007F11AA">
      <w:pPr>
        <w:pStyle w:val="ImageCaption"/>
      </w:pPr>
      <w:r>
        <w:t>Генерация ssh ключа по алгоритму rs</w:t>
      </w:r>
      <w:r>
        <w:t>a</w:t>
      </w:r>
    </w:p>
    <w:p w14:paraId="57002A7B" w14:textId="77777777" w:rsidR="00903E25" w:rsidRDefault="007F11AA">
      <w:pPr>
        <w:pStyle w:val="a0"/>
      </w:pPr>
      <w:r>
        <w:t>Создаю ключ ssh по алгоритму ed25519 (рис. @fig:007).</w:t>
      </w:r>
    </w:p>
    <w:p w14:paraId="3C6AA679" w14:textId="77777777" w:rsidR="00903E25" w:rsidRDefault="007F11AA">
      <w:pPr>
        <w:pStyle w:val="CaptionedFigure"/>
      </w:pPr>
      <w:r>
        <w:rPr>
          <w:noProof/>
        </w:rPr>
        <w:drawing>
          <wp:inline distT="0" distB="0" distL="0" distR="0" wp14:anchorId="6BF0DC5C" wp14:editId="1242A345">
            <wp:extent cx="3733800" cy="2363947"/>
            <wp:effectExtent l="0" t="0" r="0" b="0"/>
            <wp:docPr id="43" name="Picture" descr="Генерация ssh ключа по алгоритму ed255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81381C" w14:textId="77777777" w:rsidR="00903E25" w:rsidRDefault="007F11AA">
      <w:pPr>
        <w:pStyle w:val="ImageCaption"/>
      </w:pPr>
      <w:r>
        <w:t>Генерация ssh ключа по алгоритму ed25519</w:t>
      </w:r>
    </w:p>
    <w:p w14:paraId="1252874E" w14:textId="77777777" w:rsidR="00903E25" w:rsidRDefault="007F11AA">
      <w:pPr>
        <w:pStyle w:val="2"/>
      </w:pPr>
      <w:bookmarkStart w:id="13" w:name="создание-ключа-gpg"/>
      <w:bookmarkStart w:id="14" w:name="_Toc192260403"/>
      <w:bookmarkEnd w:id="11"/>
      <w:r>
        <w:t>Создание ключа GPG</w:t>
      </w:r>
      <w:bookmarkEnd w:id="14"/>
    </w:p>
    <w:p w14:paraId="031D7BDA" w14:textId="77777777" w:rsidR="00903E25" w:rsidRDefault="007F11AA">
      <w:pPr>
        <w:pStyle w:val="FirstParagraph"/>
      </w:pPr>
      <w:r>
        <w:t>Генерирую ключ GPG, затем выбираю тип ключа RSA and RSA, задаю максиммальную длину ключа: 4096, оставляю неограниченный срок действия ключа. Далее отвечаю на вопросы программы о личной информации (рис. @fig:008).</w:t>
      </w:r>
    </w:p>
    <w:p w14:paraId="1D251CBC" w14:textId="77777777" w:rsidR="00903E25" w:rsidRDefault="007F11AA">
      <w:pPr>
        <w:pStyle w:val="CaptionedFigure"/>
      </w:pPr>
      <w:r>
        <w:rPr>
          <w:noProof/>
        </w:rPr>
        <w:lastRenderedPageBreak/>
        <w:drawing>
          <wp:inline distT="0" distB="0" distL="0" distR="0" wp14:anchorId="217E4CA2" wp14:editId="054EB008">
            <wp:extent cx="3733800" cy="2369800"/>
            <wp:effectExtent l="0" t="0" r="0" b="0"/>
            <wp:docPr id="47" name="Picture" descr="Генерация ключ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CC172A" w14:textId="77777777" w:rsidR="00903E25" w:rsidRDefault="007F11AA">
      <w:pPr>
        <w:pStyle w:val="ImageCaption"/>
      </w:pPr>
      <w:r>
        <w:t>Генерация ключа</w:t>
      </w:r>
    </w:p>
    <w:p w14:paraId="37A17FF3" w14:textId="77777777" w:rsidR="00903E25" w:rsidRDefault="007F11AA">
      <w:pPr>
        <w:pStyle w:val="a0"/>
      </w:pPr>
      <w:r>
        <w:t>Ввожу фразу-пароль для за</w:t>
      </w:r>
      <w:r>
        <w:t>щиты нового ключа (рис. @fig:009).</w:t>
      </w:r>
    </w:p>
    <w:p w14:paraId="49B65103" w14:textId="77777777" w:rsidR="00903E25" w:rsidRDefault="007F11AA">
      <w:pPr>
        <w:pStyle w:val="CaptionedFigure"/>
      </w:pPr>
      <w:r>
        <w:rPr>
          <w:noProof/>
        </w:rPr>
        <w:drawing>
          <wp:inline distT="0" distB="0" distL="0" distR="0" wp14:anchorId="36C3D9D4" wp14:editId="12887954">
            <wp:extent cx="3733800" cy="1867885"/>
            <wp:effectExtent l="0" t="0" r="0" b="0"/>
            <wp:docPr id="50" name="Picture" descr="Защита ключа G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7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4EC1B8" w14:textId="77777777" w:rsidR="00903E25" w:rsidRDefault="007F11AA">
      <w:pPr>
        <w:pStyle w:val="ImageCaption"/>
      </w:pPr>
      <w:r>
        <w:t>Защита ключа GPG</w:t>
      </w:r>
    </w:p>
    <w:p w14:paraId="526AA3AF" w14:textId="77777777" w:rsidR="00903E25" w:rsidRDefault="007F11AA">
      <w:pPr>
        <w:pStyle w:val="2"/>
      </w:pPr>
      <w:bookmarkStart w:id="15" w:name="регистрация-на-github"/>
      <w:bookmarkStart w:id="16" w:name="_Toc192260404"/>
      <w:bookmarkEnd w:id="13"/>
      <w:r>
        <w:t>Регистрация на Github</w:t>
      </w:r>
      <w:bookmarkEnd w:id="16"/>
    </w:p>
    <w:p w14:paraId="60164385" w14:textId="77777777" w:rsidR="00903E25" w:rsidRDefault="007F11AA">
      <w:pPr>
        <w:pStyle w:val="FirstParagraph"/>
      </w:pPr>
      <w:r>
        <w:t>У меня уже был создан аккаунт на Github, соответственно, основные данные аккаунта я так же заполняла и проводила его настройку, поэтому просто вхожу в свой аккаунт (рис. @fig:010).</w:t>
      </w:r>
    </w:p>
    <w:p w14:paraId="51292214" w14:textId="77777777" w:rsidR="00903E25" w:rsidRDefault="007F11AA">
      <w:pPr>
        <w:pStyle w:val="CaptionedFigure"/>
      </w:pPr>
      <w:r>
        <w:rPr>
          <w:noProof/>
        </w:rPr>
        <w:lastRenderedPageBreak/>
        <w:drawing>
          <wp:inline distT="0" distB="0" distL="0" distR="0" wp14:anchorId="18A340CB" wp14:editId="49F964D7">
            <wp:extent cx="3733800" cy="2800350"/>
            <wp:effectExtent l="0" t="0" r="0" b="0"/>
            <wp:docPr id="54" name="Picture" descr="Аккаунт на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0D2E29" w14:textId="77777777" w:rsidR="00903E25" w:rsidRDefault="007F11AA">
      <w:pPr>
        <w:pStyle w:val="ImageCaption"/>
      </w:pPr>
      <w:r>
        <w:t>Аккаунт на Github</w:t>
      </w:r>
    </w:p>
    <w:p w14:paraId="3EB0AD04" w14:textId="77777777" w:rsidR="00903E25" w:rsidRDefault="007F11AA">
      <w:pPr>
        <w:pStyle w:val="2"/>
      </w:pPr>
      <w:bookmarkStart w:id="17" w:name="добавление-ключа-gpg-в-github"/>
      <w:bookmarkStart w:id="18" w:name="_Toc192260405"/>
      <w:bookmarkEnd w:id="15"/>
      <w:r>
        <w:t>Добавление ключа GPG в Github</w:t>
      </w:r>
      <w:bookmarkEnd w:id="18"/>
    </w:p>
    <w:p w14:paraId="1AEA4F4B" w14:textId="77777777" w:rsidR="00903E25" w:rsidRDefault="007F11AA">
      <w:pPr>
        <w:pStyle w:val="FirstParagraph"/>
      </w:pPr>
      <w:r>
        <w:t>Вывожу список созданных ключей в терминал, ищу в результате запроса отпечаток ключа (последовательность байтов для идентификации более длинного, по сравнению с самим отпечатком, ключа), он стоит после знак</w:t>
      </w:r>
      <w:r>
        <w:t>а слеша, копирую его в буфер обмена (рис. @fig:011).</w:t>
      </w:r>
    </w:p>
    <w:p w14:paraId="29F0A5BF" w14:textId="77777777" w:rsidR="00903E25" w:rsidRDefault="007F11AA">
      <w:pPr>
        <w:pStyle w:val="CaptionedFigure"/>
      </w:pPr>
      <w:r>
        <w:rPr>
          <w:noProof/>
        </w:rPr>
        <w:drawing>
          <wp:inline distT="0" distB="0" distL="0" distR="0" wp14:anchorId="7F9E75AD" wp14:editId="7D156B6D">
            <wp:extent cx="3733800" cy="1442088"/>
            <wp:effectExtent l="0" t="0" r="0" b="0"/>
            <wp:docPr id="58" name="Picture" descr="Вывод списка ключ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135E64" w14:textId="77777777" w:rsidR="00903E25" w:rsidRDefault="007F11AA">
      <w:pPr>
        <w:pStyle w:val="ImageCaption"/>
      </w:pPr>
      <w:r>
        <w:t>Вывод списка ключей</w:t>
      </w:r>
    </w:p>
    <w:p w14:paraId="5218D92D" w14:textId="77777777" w:rsidR="00903E25" w:rsidRDefault="007F11AA">
      <w:pPr>
        <w:pStyle w:val="a0"/>
      </w:pPr>
      <w:r>
        <w:t>Ввожу в терминале команду, с помощью которой копирую сам ключ GPG в буфер обмена, за это отвечает утилита xclip (рис. @fig:012).</w:t>
      </w:r>
    </w:p>
    <w:p w14:paraId="1E506BB1" w14:textId="77777777" w:rsidR="00903E25" w:rsidRDefault="007F11AA">
      <w:pPr>
        <w:pStyle w:val="CaptionedFigure"/>
      </w:pPr>
      <w:r>
        <w:rPr>
          <w:noProof/>
        </w:rPr>
        <w:drawing>
          <wp:inline distT="0" distB="0" distL="0" distR="0" wp14:anchorId="39C71EEC" wp14:editId="26FA13FC">
            <wp:extent cx="3733800" cy="720557"/>
            <wp:effectExtent l="0" t="0" r="0" b="0"/>
            <wp:docPr id="61" name="Picture" descr="Копирование ключа в буфер обме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401EB3" w14:textId="77777777" w:rsidR="00903E25" w:rsidRDefault="007F11AA">
      <w:pPr>
        <w:pStyle w:val="ImageCaption"/>
      </w:pPr>
      <w:r>
        <w:t>Копирование ключа в буфер обмена</w:t>
      </w:r>
    </w:p>
    <w:p w14:paraId="4CE671BF" w14:textId="77777777" w:rsidR="00903E25" w:rsidRDefault="007F11AA">
      <w:pPr>
        <w:pStyle w:val="a0"/>
      </w:pPr>
      <w:r>
        <w:t>Открываю настройки GirHub, ищу среди них добавление GPG ключа (рис. @fig:013).</w:t>
      </w:r>
    </w:p>
    <w:p w14:paraId="3FA6997C" w14:textId="77777777" w:rsidR="00903E25" w:rsidRDefault="007F11AA">
      <w:pPr>
        <w:pStyle w:val="CaptionedFigure"/>
      </w:pPr>
      <w:r>
        <w:rPr>
          <w:noProof/>
        </w:rPr>
        <w:lastRenderedPageBreak/>
        <w:drawing>
          <wp:inline distT="0" distB="0" distL="0" distR="0" wp14:anchorId="62DD72A0" wp14:editId="64835A49">
            <wp:extent cx="3733800" cy="243251"/>
            <wp:effectExtent l="0" t="0" r="0" b="0"/>
            <wp:docPr id="64" name="Picture" descr="Настройки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5AEF81" w14:textId="77777777" w:rsidR="00903E25" w:rsidRDefault="007F11AA">
      <w:pPr>
        <w:pStyle w:val="ImageCaption"/>
      </w:pPr>
      <w:r>
        <w:t>Настройки G</w:t>
      </w:r>
      <w:r>
        <w:t>itHub</w:t>
      </w:r>
    </w:p>
    <w:p w14:paraId="3CA31050" w14:textId="77777777" w:rsidR="00903E25" w:rsidRDefault="007F11AA">
      <w:pPr>
        <w:pStyle w:val="a0"/>
      </w:pPr>
      <w:r>
        <w:t>Нажимаю на “New GPG key” и вставляю в поле ключ из буфера обмена (рис. @fig:014).</w:t>
      </w:r>
    </w:p>
    <w:p w14:paraId="56B5AEFE" w14:textId="77777777" w:rsidR="00903E25" w:rsidRDefault="007F11AA">
      <w:pPr>
        <w:pStyle w:val="CaptionedFigure"/>
      </w:pPr>
      <w:r>
        <w:rPr>
          <w:noProof/>
        </w:rPr>
        <w:drawing>
          <wp:inline distT="0" distB="0" distL="0" distR="0" wp14:anchorId="1E2B8D85" wp14:editId="07E0E97B">
            <wp:extent cx="3733800" cy="1611488"/>
            <wp:effectExtent l="0" t="0" r="0" b="0"/>
            <wp:docPr id="67" name="Picture" descr="Добавление нового PGP ключ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072FA0" w14:textId="77777777" w:rsidR="00903E25" w:rsidRDefault="007F11AA">
      <w:pPr>
        <w:pStyle w:val="ImageCaption"/>
      </w:pPr>
      <w:r>
        <w:t>Добавление нового PGP ключа</w:t>
      </w:r>
    </w:p>
    <w:p w14:paraId="15BACF70" w14:textId="77777777" w:rsidR="00903E25" w:rsidRDefault="007F11AA">
      <w:pPr>
        <w:pStyle w:val="a0"/>
      </w:pPr>
      <w:r>
        <w:t>Я добавила ключ GPG на GitHub (рис. @fig:015).</w:t>
      </w:r>
    </w:p>
    <w:p w14:paraId="3AB4CC03" w14:textId="77777777" w:rsidR="00903E25" w:rsidRDefault="007F11AA">
      <w:pPr>
        <w:pStyle w:val="CaptionedFigure"/>
      </w:pPr>
      <w:r>
        <w:rPr>
          <w:noProof/>
        </w:rPr>
        <w:drawing>
          <wp:inline distT="0" distB="0" distL="0" distR="0" wp14:anchorId="5A69D612" wp14:editId="294647D5">
            <wp:extent cx="3733800" cy="1004288"/>
            <wp:effectExtent l="0" t="0" r="0" b="0"/>
            <wp:docPr id="70" name="Picture" descr="Добавленный ключ G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035E24" w14:textId="77777777" w:rsidR="00903E25" w:rsidRDefault="007F11AA">
      <w:pPr>
        <w:pStyle w:val="ImageCaption"/>
      </w:pPr>
      <w:r>
        <w:t>Добавленный ключ GPG</w:t>
      </w:r>
    </w:p>
    <w:p w14:paraId="2D3F56C2" w14:textId="77777777" w:rsidR="00903E25" w:rsidRDefault="007F11AA">
      <w:pPr>
        <w:pStyle w:val="2"/>
      </w:pPr>
      <w:bookmarkStart w:id="19" w:name="настроить-подписи-git"/>
      <w:bookmarkStart w:id="20" w:name="_Toc192260406"/>
      <w:bookmarkEnd w:id="17"/>
      <w:r>
        <w:t>Настроить подписи Git</w:t>
      </w:r>
      <w:bookmarkEnd w:id="20"/>
    </w:p>
    <w:p w14:paraId="71F0157C" w14:textId="77777777" w:rsidR="00903E25" w:rsidRDefault="007F11AA">
      <w:pPr>
        <w:pStyle w:val="FirstParagraph"/>
      </w:pPr>
      <w:r>
        <w:t>Настраиваю автоматические подписи коммитов git</w:t>
      </w:r>
      <w:r>
        <w:t>: используя введенный ранее email, указываю git использовать его при создании подписей коммитов (рис. @fig:016).</w:t>
      </w:r>
    </w:p>
    <w:p w14:paraId="22751B0D" w14:textId="77777777" w:rsidR="00903E25" w:rsidRDefault="007F11AA">
      <w:pPr>
        <w:pStyle w:val="CaptionedFigure"/>
      </w:pPr>
      <w:r>
        <w:rPr>
          <w:noProof/>
        </w:rPr>
        <w:drawing>
          <wp:inline distT="0" distB="0" distL="0" distR="0" wp14:anchorId="083E8150" wp14:editId="60F37FC0">
            <wp:extent cx="3733800" cy="545276"/>
            <wp:effectExtent l="0" t="0" r="0" b="0"/>
            <wp:docPr id="74" name="Picture" descr="Настройка подписей 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9B95DF" w14:textId="77777777" w:rsidR="00903E25" w:rsidRDefault="007F11AA">
      <w:pPr>
        <w:pStyle w:val="ImageCaption"/>
      </w:pPr>
      <w:r>
        <w:t>Настройка подписей Git</w:t>
      </w:r>
    </w:p>
    <w:p w14:paraId="48D13ED0" w14:textId="77777777" w:rsidR="00903E25" w:rsidRDefault="007F11AA">
      <w:pPr>
        <w:pStyle w:val="2"/>
      </w:pPr>
      <w:bookmarkStart w:id="21" w:name="настройка-gh"/>
      <w:bookmarkStart w:id="22" w:name="_Toc192260407"/>
      <w:bookmarkEnd w:id="19"/>
      <w:r>
        <w:t>Настройка gh</w:t>
      </w:r>
      <w:bookmarkEnd w:id="22"/>
    </w:p>
    <w:p w14:paraId="1E639140" w14:textId="77777777" w:rsidR="00903E25" w:rsidRDefault="007F11AA">
      <w:pPr>
        <w:pStyle w:val="FirstParagraph"/>
      </w:pPr>
      <w:r>
        <w:t>Начинаю авторизацию в gh, отвечаю на наводящие вопросы от утилиты, в конце выбираю авторизоваться через б</w:t>
      </w:r>
      <w:r>
        <w:t>раузер (рис. @fig:017).</w:t>
      </w:r>
    </w:p>
    <w:p w14:paraId="6CC80177" w14:textId="77777777" w:rsidR="00903E25" w:rsidRDefault="007F11AA">
      <w:pPr>
        <w:pStyle w:val="CaptionedFigure"/>
      </w:pPr>
      <w:r>
        <w:rPr>
          <w:noProof/>
        </w:rPr>
        <w:lastRenderedPageBreak/>
        <w:drawing>
          <wp:inline distT="0" distB="0" distL="0" distR="0" wp14:anchorId="7878D099" wp14:editId="4DE77458">
            <wp:extent cx="3733800" cy="574592"/>
            <wp:effectExtent l="0" t="0" r="0" b="0"/>
            <wp:docPr id="78" name="Picture" descr="Авторизация в g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4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ED1B6E" w14:textId="77777777" w:rsidR="00903E25" w:rsidRDefault="007F11AA">
      <w:pPr>
        <w:pStyle w:val="ImageCaption"/>
      </w:pPr>
      <w:r>
        <w:t>Авторизация в gh</w:t>
      </w:r>
    </w:p>
    <w:p w14:paraId="564225B3" w14:textId="77777777" w:rsidR="00903E25" w:rsidRDefault="007F11AA">
      <w:pPr>
        <w:pStyle w:val="a0"/>
      </w:pPr>
      <w:r>
        <w:t>Завершаю авторизацию на сайте (рис. @fig:018).</w:t>
      </w:r>
    </w:p>
    <w:p w14:paraId="42AD1C98" w14:textId="77777777" w:rsidR="00903E25" w:rsidRDefault="007F11AA">
      <w:pPr>
        <w:pStyle w:val="CaptionedFigure"/>
      </w:pPr>
      <w:r>
        <w:rPr>
          <w:noProof/>
        </w:rPr>
        <w:drawing>
          <wp:inline distT="0" distB="0" distL="0" distR="0" wp14:anchorId="43672A10" wp14:editId="67C57656">
            <wp:extent cx="3733800" cy="2701170"/>
            <wp:effectExtent l="0" t="0" r="0" b="0"/>
            <wp:docPr id="81" name="Picture" descr="Завершение авторизации через брауз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2EC186" w14:textId="77777777" w:rsidR="00903E25" w:rsidRDefault="007F11AA">
      <w:pPr>
        <w:pStyle w:val="ImageCaption"/>
      </w:pPr>
      <w:r>
        <w:t>Завершение авторизации через браузер</w:t>
      </w:r>
    </w:p>
    <w:p w14:paraId="4AC2DE09" w14:textId="77777777" w:rsidR="00903E25" w:rsidRDefault="007F11AA">
      <w:pPr>
        <w:pStyle w:val="a0"/>
      </w:pPr>
      <w:r>
        <w:t>Вижу сообщение о завершении авторизации под именем evdvorkina (рис. @fig:019).</w:t>
      </w:r>
    </w:p>
    <w:p w14:paraId="30CCED7E" w14:textId="77777777" w:rsidR="00903E25" w:rsidRDefault="007F11AA">
      <w:pPr>
        <w:pStyle w:val="CaptionedFigure"/>
      </w:pPr>
      <w:r>
        <w:rPr>
          <w:noProof/>
        </w:rPr>
        <w:drawing>
          <wp:inline distT="0" distB="0" distL="0" distR="0" wp14:anchorId="1D59A8DF" wp14:editId="13B02E82">
            <wp:extent cx="3733800" cy="771931"/>
            <wp:effectExtent l="0" t="0" r="0" b="0"/>
            <wp:docPr id="84" name="Picture" descr="Завершение авториз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1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BFB5AB" w14:textId="77777777" w:rsidR="00903E25" w:rsidRDefault="007F11AA">
      <w:pPr>
        <w:pStyle w:val="ImageCaption"/>
      </w:pPr>
      <w:r>
        <w:t>Завершение авторизации</w:t>
      </w:r>
    </w:p>
    <w:p w14:paraId="15A9321F" w14:textId="77777777" w:rsidR="00903E25" w:rsidRDefault="007F11AA">
      <w:pPr>
        <w:pStyle w:val="2"/>
      </w:pPr>
      <w:bookmarkStart w:id="23" w:name="X358c05152c0b5375b00f51c960276c4e3312eeb"/>
      <w:bookmarkStart w:id="24" w:name="_Toc192260408"/>
      <w:bookmarkEnd w:id="21"/>
      <w:r>
        <w:t>Создание репозитория ку</w:t>
      </w:r>
      <w:r>
        <w:t>рса на основе шаблона</w:t>
      </w:r>
      <w:bookmarkEnd w:id="24"/>
    </w:p>
    <w:p w14:paraId="16F4904D" w14:textId="77777777" w:rsidR="00903E25" w:rsidRDefault="007F11AA">
      <w:pPr>
        <w:pStyle w:val="FirstParagraph"/>
      </w:pPr>
      <w:r>
        <w:t>Сначала создаю директорию с помощью утилиты mkdir и флага -p, который позволяет установить каталоги на всем указанном пути. После этого с помощью утилиты cd перехожу в только что созданную директорию “Операционные системы”. Далее в те</w:t>
      </w:r>
      <w:r>
        <w:t>рминале ввожу команду gh repo create study_2022-2023_os-intro –template yamadharma/course-directory-student-trmplate –public, чтобы создать репозиторий на основе шаблона репозитория. После этого клонирую репозиторий к себе в директорию, я указываю ссылку с</w:t>
      </w:r>
      <w:r>
        <w:t xml:space="preserve"> протоколом https, а не ssh, потому что при авторизации в gh выбрала протокол https (рис. @fig:020).</w:t>
      </w:r>
    </w:p>
    <w:p w14:paraId="3F50A6ED" w14:textId="77777777" w:rsidR="00903E25" w:rsidRDefault="007F11AA">
      <w:pPr>
        <w:pStyle w:val="CaptionedFigure"/>
      </w:pPr>
      <w:r>
        <w:rPr>
          <w:noProof/>
        </w:rPr>
        <w:lastRenderedPageBreak/>
        <w:drawing>
          <wp:inline distT="0" distB="0" distL="0" distR="0" wp14:anchorId="68F4ED3E" wp14:editId="173E5052">
            <wp:extent cx="3733800" cy="1472484"/>
            <wp:effectExtent l="0" t="0" r="0" b="0"/>
            <wp:docPr id="88" name="Picture" descr="Создание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209A7B" w14:textId="77777777" w:rsidR="00903E25" w:rsidRDefault="007F11AA">
      <w:pPr>
        <w:pStyle w:val="ImageCaption"/>
      </w:pPr>
      <w:r>
        <w:t>Создание репозитория</w:t>
      </w:r>
    </w:p>
    <w:p w14:paraId="41D325FE" w14:textId="77777777" w:rsidR="00903E25" w:rsidRDefault="007F11AA">
      <w:pPr>
        <w:pStyle w:val="a0"/>
      </w:pPr>
      <w:r>
        <w:t>Перехожу в каталог курса с помощью утилиты cd, проверяю содержание каталога с помощью утилиты ls (рис. @fig:021).</w:t>
      </w:r>
    </w:p>
    <w:p w14:paraId="5C655BC9" w14:textId="77777777" w:rsidR="00903E25" w:rsidRDefault="007F11AA">
      <w:pPr>
        <w:pStyle w:val="CaptionedFigure"/>
      </w:pPr>
      <w:r>
        <w:rPr>
          <w:noProof/>
        </w:rPr>
        <w:drawing>
          <wp:inline distT="0" distB="0" distL="0" distR="0" wp14:anchorId="4C9C29BD" wp14:editId="1DFA0A3C">
            <wp:extent cx="3733800" cy="375501"/>
            <wp:effectExtent l="0" t="0" r="0" b="0"/>
            <wp:docPr id="91" name="Picture" descr="Перемещение между директория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7F180B" w14:textId="77777777" w:rsidR="00903E25" w:rsidRDefault="007F11AA">
      <w:pPr>
        <w:pStyle w:val="ImageCaption"/>
      </w:pPr>
      <w:r>
        <w:t>Перемещение между директориями</w:t>
      </w:r>
    </w:p>
    <w:p w14:paraId="21CA38A9" w14:textId="77777777" w:rsidR="00903E25" w:rsidRDefault="007F11AA">
      <w:pPr>
        <w:pStyle w:val="a0"/>
      </w:pPr>
      <w:r>
        <w:t>Удаляю лишние файлы с помощью утилиты rm, далее создаю необходимые каталоги используя makefile (рис. @fig:022).</w:t>
      </w:r>
    </w:p>
    <w:p w14:paraId="65EC7CFD" w14:textId="77777777" w:rsidR="00903E25" w:rsidRDefault="007F11AA">
      <w:pPr>
        <w:pStyle w:val="CaptionedFigure"/>
      </w:pPr>
      <w:r>
        <w:rPr>
          <w:noProof/>
        </w:rPr>
        <w:drawing>
          <wp:inline distT="0" distB="0" distL="0" distR="0" wp14:anchorId="1C6759B8" wp14:editId="43E9AAFB">
            <wp:extent cx="3733800" cy="808298"/>
            <wp:effectExtent l="0" t="0" r="0" b="0"/>
            <wp:docPr id="94" name="Picture" descr="Удаление файлов и создание каталог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8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83EEB2" w14:textId="77777777" w:rsidR="00903E25" w:rsidRDefault="007F11AA">
      <w:pPr>
        <w:pStyle w:val="ImageCaption"/>
      </w:pPr>
      <w:r>
        <w:t>Удаление файлов и создание каталогов</w:t>
      </w:r>
    </w:p>
    <w:p w14:paraId="2C68F503" w14:textId="77777777" w:rsidR="00903E25" w:rsidRDefault="007F11AA">
      <w:pPr>
        <w:pStyle w:val="a0"/>
      </w:pPr>
      <w:r>
        <w:t>Добавляю все новые файлы для отправки на сервер (сохраняю добавленные изменения) с помощью команды git ad</w:t>
      </w:r>
      <w:r>
        <w:t>d и комментирую их с помощью git commit (рис. @fig:023).</w:t>
      </w:r>
    </w:p>
    <w:p w14:paraId="518C3F78" w14:textId="77777777" w:rsidR="00903E25" w:rsidRDefault="007F11AA">
      <w:pPr>
        <w:pStyle w:val="CaptionedFigure"/>
      </w:pPr>
      <w:r>
        <w:rPr>
          <w:noProof/>
        </w:rPr>
        <w:drawing>
          <wp:inline distT="0" distB="0" distL="0" distR="0" wp14:anchorId="76512F6E" wp14:editId="23957D68">
            <wp:extent cx="3733800" cy="440017"/>
            <wp:effectExtent l="0" t="0" r="0" b="0"/>
            <wp:docPr id="97" name="Picture" descr="Отправка файлов на серв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6BAE19" w14:textId="77777777" w:rsidR="00903E25" w:rsidRDefault="007F11AA">
      <w:pPr>
        <w:pStyle w:val="ImageCaption"/>
      </w:pPr>
      <w:r>
        <w:t>Отправка файлов на сервер</w:t>
      </w:r>
    </w:p>
    <w:p w14:paraId="1A029DD8" w14:textId="77777777" w:rsidR="00903E25" w:rsidRDefault="007F11AA">
      <w:pPr>
        <w:pStyle w:val="a0"/>
      </w:pPr>
      <w:r>
        <w:t>Отправляю файлы на сервер с помощью git push (рис. @fig:024).</w:t>
      </w:r>
    </w:p>
    <w:p w14:paraId="716E3A1D" w14:textId="77777777" w:rsidR="00903E25" w:rsidRDefault="007F11AA">
      <w:pPr>
        <w:pStyle w:val="CaptionedFigure"/>
      </w:pPr>
      <w:r>
        <w:rPr>
          <w:noProof/>
        </w:rPr>
        <w:drawing>
          <wp:inline distT="0" distB="0" distL="0" distR="0" wp14:anchorId="38F8CEBB" wp14:editId="3C1FAE81">
            <wp:extent cx="3733800" cy="927185"/>
            <wp:effectExtent l="0" t="0" r="0" b="0"/>
            <wp:docPr id="100" name="Picture" descr="Отправка файлов на серв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B851CA" w14:textId="77777777" w:rsidR="00903E25" w:rsidRDefault="007F11AA">
      <w:pPr>
        <w:pStyle w:val="ImageCaption"/>
      </w:pPr>
      <w:r>
        <w:t>Отправка файлов на сервер</w:t>
      </w:r>
    </w:p>
    <w:p w14:paraId="3626718C" w14:textId="77777777" w:rsidR="00903E25" w:rsidRDefault="007F11AA">
      <w:pPr>
        <w:pStyle w:val="1"/>
      </w:pPr>
      <w:bookmarkStart w:id="25" w:name="выводы"/>
      <w:bookmarkStart w:id="26" w:name="_Toc192260409"/>
      <w:bookmarkEnd w:id="5"/>
      <w:bookmarkEnd w:id="23"/>
      <w:r>
        <w:lastRenderedPageBreak/>
        <w:t>Выводы</w:t>
      </w:r>
      <w:bookmarkEnd w:id="26"/>
    </w:p>
    <w:p w14:paraId="7BDEE66A" w14:textId="77777777" w:rsidR="00903E25" w:rsidRDefault="007F11AA">
      <w:pPr>
        <w:pStyle w:val="FirstParagraph"/>
      </w:pPr>
      <w:r>
        <w:t>При выполнении данной лабораторной работы я изучила идеологию и применение</w:t>
      </w:r>
      <w:r>
        <w:t xml:space="preserve"> средств контроля версий, освоила умение по работе с git.</w:t>
      </w:r>
    </w:p>
    <w:p w14:paraId="313A798E" w14:textId="77777777" w:rsidR="00903E25" w:rsidRDefault="007F11AA">
      <w:pPr>
        <w:pStyle w:val="1"/>
      </w:pPr>
      <w:bookmarkStart w:id="27" w:name="ответы-на-контрольные-вопросы."/>
      <w:bookmarkStart w:id="28" w:name="_Toc192260410"/>
      <w:bookmarkEnd w:id="25"/>
      <w:r>
        <w:t>Ответы на контрольные вопросы.</w:t>
      </w:r>
      <w:bookmarkEnd w:id="28"/>
    </w:p>
    <w:p w14:paraId="2B55F89B" w14:textId="77777777" w:rsidR="00903E25" w:rsidRDefault="007F11AA">
      <w:pPr>
        <w:numPr>
          <w:ilvl w:val="0"/>
          <w:numId w:val="3"/>
        </w:numPr>
      </w:pPr>
      <w:r>
        <w:t>Системы контроля версий (VCS) - программное обеспечение для облегчения работы с изменяющейся информацией. Они позволяют хранить несколько версий изменяющейся информаци</w:t>
      </w:r>
      <w:r>
        <w:t>и, одного и того же документа, может предоставить доступ к более ранним версиям документа. Используется для работы нескольких человек над проектом, позволяет посмотреть, кто и когда внес какое-либо изменение и т. д. VCS ррименяются для: Хранения понлой ист</w:t>
      </w:r>
      <w:r>
        <w:t>ории изменений, сохранения причин всех изменений, поиска причин изменений и совершивших изменение, совместной работы над проектами.</w:t>
      </w:r>
    </w:p>
    <w:p w14:paraId="1C2F18BE" w14:textId="77777777" w:rsidR="00903E25" w:rsidRDefault="007F11AA">
      <w:pPr>
        <w:numPr>
          <w:ilvl w:val="0"/>
          <w:numId w:val="3"/>
        </w:numPr>
      </w:pPr>
      <w:r>
        <w:t>Хранилище – репозиторий, хранилище версий, в нем хранятся все документы, включая историю их изменения и прочей служебной инф</w:t>
      </w:r>
      <w:r>
        <w:t>ормацией. commit – отслеживание изменений, сохраняет разницу в изменениях. История – хранит все изменения в проекте и позволяет при необходимости вернуться/обратиться к нужным данным. Рабочая копия – копия проекта, основанная на версии из хранилища, чаще в</w:t>
      </w:r>
      <w:r>
        <w:t>сего последней версии.</w:t>
      </w:r>
    </w:p>
    <w:p w14:paraId="55D500F9" w14:textId="77777777" w:rsidR="00903E25" w:rsidRDefault="007F11AA">
      <w:pPr>
        <w:numPr>
          <w:ilvl w:val="0"/>
          <w:numId w:val="3"/>
        </w:numPr>
      </w:pPr>
      <w:r>
        <w:t>Централизованные VCS (например: CVS, TFS, AccuRev) – одно основное хранилище всего проекта. Каждый пользователь копирует себе необходимые ему файлы из этого репозитория, изменяет, затем добавляет изменения обратно в хранилище. Децент</w:t>
      </w:r>
      <w:r>
        <w:t>рализованные VCS (например: Git, Bazaar) – у каждого пользователя свой вариант репозитория (возможно несколько вариантов), есть возможность добавлять и забирать изменения из любого репозитория. В отличие от классических, в распределенных (децентралиованных</w:t>
      </w:r>
      <w:r>
        <w:t>) системах контроля версий центральный репозиторий не является обязательным.</w:t>
      </w:r>
    </w:p>
    <w:p w14:paraId="67932307" w14:textId="77777777" w:rsidR="00903E25" w:rsidRDefault="007F11AA">
      <w:pPr>
        <w:numPr>
          <w:ilvl w:val="0"/>
          <w:numId w:val="3"/>
        </w:numPr>
      </w:pPr>
      <w:r>
        <w:t>Сначала создается и подключается удаленный репозиторий, затем по мере изменения проекта эти изменения отправляются на сервер.</w:t>
      </w:r>
    </w:p>
    <w:p w14:paraId="12B3A3D4" w14:textId="77777777" w:rsidR="00903E25" w:rsidRDefault="007F11AA">
      <w:pPr>
        <w:numPr>
          <w:ilvl w:val="0"/>
          <w:numId w:val="3"/>
        </w:numPr>
      </w:pPr>
      <w:r>
        <w:t>Участник проекта перед началом работы получает нужную</w:t>
      </w:r>
      <w:r>
        <w:t xml:space="preserve">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 w14:paraId="10A0BF28" w14:textId="77777777" w:rsidR="00903E25" w:rsidRDefault="007F11AA">
      <w:pPr>
        <w:numPr>
          <w:ilvl w:val="0"/>
          <w:numId w:val="3"/>
        </w:numPr>
      </w:pPr>
      <w:r>
        <w:t>Хранение информации о всех изменениях в</w:t>
      </w:r>
      <w:r>
        <w:t xml:space="preserve"> вашем коде, обеспечение удобства командной работы над кодом.</w:t>
      </w:r>
    </w:p>
    <w:p w14:paraId="01D20B6C" w14:textId="77777777" w:rsidR="00903E25" w:rsidRDefault="007F11AA">
      <w:pPr>
        <w:numPr>
          <w:ilvl w:val="0"/>
          <w:numId w:val="3"/>
        </w:numPr>
      </w:pPr>
      <w:r>
        <w:t>Создание основного дерева репозитория: git init</w:t>
      </w:r>
    </w:p>
    <w:p w14:paraId="720CCFF3" w14:textId="77777777" w:rsidR="00903E25" w:rsidRDefault="007F11AA">
      <w:pPr>
        <w:pStyle w:val="FirstParagraph"/>
      </w:pPr>
      <w:r>
        <w:t>Получение обновлений (изменений) текущего дерева из центрального репозитория: git pull</w:t>
      </w:r>
    </w:p>
    <w:p w14:paraId="70929370" w14:textId="77777777" w:rsidR="00903E25" w:rsidRDefault="007F11AA">
      <w:pPr>
        <w:pStyle w:val="a0"/>
      </w:pPr>
      <w:r>
        <w:lastRenderedPageBreak/>
        <w:t>Отправка всех произведённых изменений локального дерева в ц</w:t>
      </w:r>
      <w:r>
        <w:t>ентральный репозиторий: git push</w:t>
      </w:r>
    </w:p>
    <w:p w14:paraId="422F31B0" w14:textId="77777777" w:rsidR="00903E25" w:rsidRDefault="007F11AA">
      <w:pPr>
        <w:pStyle w:val="a0"/>
      </w:pPr>
      <w:r>
        <w:t>Просмотр списка изменённых файлов в текущей директории: git status</w:t>
      </w:r>
    </w:p>
    <w:p w14:paraId="27920C79" w14:textId="77777777" w:rsidR="00903E25" w:rsidRDefault="007F11AA">
      <w:pPr>
        <w:pStyle w:val="a0"/>
      </w:pPr>
      <w:r>
        <w:t>Просмотр текущих изменений: git diff</w:t>
      </w:r>
    </w:p>
    <w:p w14:paraId="28F54823" w14:textId="77777777" w:rsidR="00903E25" w:rsidRDefault="007F11AA">
      <w:pPr>
        <w:pStyle w:val="a0"/>
      </w:pPr>
      <w:r>
        <w:t>Сохранение текущих изменений: добавить все изменённые и/или созданные файлы и/или каталоги: git add .</w:t>
      </w:r>
    </w:p>
    <w:p w14:paraId="64DD39CF" w14:textId="77777777" w:rsidR="00903E25" w:rsidRDefault="007F11AA">
      <w:pPr>
        <w:pStyle w:val="a0"/>
      </w:pPr>
      <w:r>
        <w:t>добавить конкретные изменённые и/или созданные файлы и/или каталоги: git add имена_файлов</w:t>
      </w:r>
    </w:p>
    <w:p w14:paraId="15FFA4E6" w14:textId="77777777" w:rsidR="00903E25" w:rsidRDefault="007F11AA">
      <w:pPr>
        <w:pStyle w:val="a0"/>
      </w:pPr>
      <w:r>
        <w:t>удалить файл и/или каталог из индекса репозитория (при этом файл</w:t>
      </w:r>
      <w:r>
        <w:t xml:space="preserve"> и/или каталог остаётся в локальной директории): git rm имена_файлов</w:t>
      </w:r>
    </w:p>
    <w:p w14:paraId="0B65D836" w14:textId="77777777" w:rsidR="00903E25" w:rsidRDefault="007F11AA">
      <w:pPr>
        <w:pStyle w:val="a0"/>
      </w:pPr>
      <w:r>
        <w:t>Сохранение добавленных изменений:</w:t>
      </w:r>
    </w:p>
    <w:p w14:paraId="5D243C20" w14:textId="77777777" w:rsidR="00903E25" w:rsidRDefault="007F11AA">
      <w:pPr>
        <w:pStyle w:val="a0"/>
      </w:pPr>
      <w:r>
        <w:t>сохранить все добавленные изменения и все изменённые файлы: git commit -am ‘Описание коммита’</w:t>
      </w:r>
    </w:p>
    <w:p w14:paraId="52236D6B" w14:textId="77777777" w:rsidR="00903E25" w:rsidRDefault="007F11AA">
      <w:pPr>
        <w:pStyle w:val="a0"/>
      </w:pPr>
      <w:r>
        <w:t>сохранить добавленные изменения с внесением комментария чер</w:t>
      </w:r>
      <w:r>
        <w:t>ез встроенный редактор: git commit</w:t>
      </w:r>
    </w:p>
    <w:p w14:paraId="34297AE3" w14:textId="77777777" w:rsidR="00903E25" w:rsidRDefault="007F11AA">
      <w:pPr>
        <w:pStyle w:val="a0"/>
      </w:pPr>
      <w:r>
        <w:t>создание новой ветки, базирующейся на текущей: git checkout -b имя_ветки</w:t>
      </w:r>
    </w:p>
    <w:p w14:paraId="365C2836" w14:textId="77777777" w:rsidR="00903E25" w:rsidRDefault="007F11AA">
      <w:pPr>
        <w:pStyle w:val="a0"/>
      </w:pPr>
      <w:r>
        <w:t>переключение на некоторую ветку: git checkout имя_ветки (при переключении на ветку, которой ещё нет в локальном репозитории, она будет создана и свя</w:t>
      </w:r>
      <w:r>
        <w:t>зана с удалённой)</w:t>
      </w:r>
    </w:p>
    <w:p w14:paraId="087F7FFB" w14:textId="77777777" w:rsidR="00903E25" w:rsidRDefault="007F11AA">
      <w:pPr>
        <w:pStyle w:val="a0"/>
      </w:pPr>
      <w:r>
        <w:t>отправка изменений конкретной ветки в центральный репозиторий: git push origin имя_ветки</w:t>
      </w:r>
    </w:p>
    <w:p w14:paraId="1E5D63ED" w14:textId="77777777" w:rsidR="00903E25" w:rsidRDefault="007F11AA">
      <w:pPr>
        <w:pStyle w:val="a0"/>
      </w:pPr>
      <w:r>
        <w:t>слияние ветки с текущим деревом: git merge –no-ff имя_ветки</w:t>
      </w:r>
    </w:p>
    <w:p w14:paraId="7FCF4739" w14:textId="77777777" w:rsidR="00903E25" w:rsidRDefault="007F11AA">
      <w:pPr>
        <w:pStyle w:val="a0"/>
      </w:pPr>
      <w:r>
        <w:t>Удаление ветки:</w:t>
      </w:r>
    </w:p>
    <w:p w14:paraId="4DEC4487" w14:textId="77777777" w:rsidR="00903E25" w:rsidRDefault="007F11AA">
      <w:pPr>
        <w:pStyle w:val="a0"/>
      </w:pPr>
      <w:r>
        <w:t>удаление локальной уже слитой с основным деревом ветки: git branch -d имя</w:t>
      </w:r>
      <w:r>
        <w:t>_ветки</w:t>
      </w:r>
    </w:p>
    <w:p w14:paraId="7C0DBB64" w14:textId="77777777" w:rsidR="00903E25" w:rsidRDefault="007F11AA">
      <w:pPr>
        <w:pStyle w:val="a0"/>
      </w:pPr>
      <w:r>
        <w:t>принудительное удаление локальной ветки: git branch -D имя_ветки</w:t>
      </w:r>
    </w:p>
    <w:p w14:paraId="35DAEF0E" w14:textId="77777777" w:rsidR="00903E25" w:rsidRDefault="007F11AA">
      <w:pPr>
        <w:pStyle w:val="a0"/>
      </w:pPr>
      <w:r>
        <w:t>удаление ветки с центрального репозитория: git push origin :имя_ветки</w:t>
      </w:r>
    </w:p>
    <w:p w14:paraId="2B11AC27" w14:textId="77777777" w:rsidR="00903E25" w:rsidRDefault="007F11AA">
      <w:pPr>
        <w:numPr>
          <w:ilvl w:val="0"/>
          <w:numId w:val="4"/>
        </w:numPr>
      </w:pPr>
      <w:r>
        <w:t>git push -all отправляем из локального репозитория все сохраненные изменения в центральный репозиторий, предварите</w:t>
      </w:r>
      <w:r>
        <w:t>льно создав локальный репозиторий и сделав предварительную конфигурацию.</w:t>
      </w:r>
    </w:p>
    <w:p w14:paraId="60061342" w14:textId="77777777" w:rsidR="00903E25" w:rsidRDefault="007F11AA">
      <w:pPr>
        <w:numPr>
          <w:ilvl w:val="0"/>
          <w:numId w:val="4"/>
        </w:numPr>
      </w:pPr>
      <w:r>
        <w:t>Ветвление - один из параллельных участков в одном хранилище, исходящих из одной версии, обычно есть главная ветка. Между ветками, т. е. их концами возможно их слияние. Используются дл</w:t>
      </w:r>
      <w:r>
        <w:t>я разработки новых функций.</w:t>
      </w:r>
    </w:p>
    <w:p w14:paraId="641DA291" w14:textId="77777777" w:rsidR="00903E25" w:rsidRDefault="007F11AA">
      <w:pPr>
        <w:numPr>
          <w:ilvl w:val="0"/>
          <w:numId w:val="4"/>
        </w:numPr>
      </w:pPr>
      <w:r>
        <w:lastRenderedPageBreak/>
        <w:t>Во время работы над проектом могут создаваться файлы, которые не следуют добавлять в репозиторий. Например, временные файлы. Можно прописать шаблоны игнорируемых при добавлении в репозиторий типов файлов в файл .gitignore с помо</w:t>
      </w:r>
      <w:r>
        <w:t>щью сервисов.</w:t>
      </w:r>
    </w:p>
    <w:p w14:paraId="5FF27B7A" w14:textId="77777777" w:rsidR="00903E25" w:rsidRDefault="007F11AA">
      <w:pPr>
        <w:pStyle w:val="1"/>
      </w:pPr>
      <w:bookmarkStart w:id="29" w:name="список-литературы"/>
      <w:bookmarkStart w:id="30" w:name="_Toc192260411"/>
      <w:bookmarkEnd w:id="27"/>
      <w:r>
        <w:t>Список литературы</w:t>
      </w:r>
      <w:bookmarkEnd w:id="30"/>
    </w:p>
    <w:p w14:paraId="7477D940" w14:textId="77777777" w:rsidR="00903E25" w:rsidRDefault="007F11AA">
      <w:pPr>
        <w:pStyle w:val="Compact"/>
        <w:numPr>
          <w:ilvl w:val="0"/>
          <w:numId w:val="5"/>
        </w:numPr>
      </w:pPr>
      <w:bookmarkStart w:id="31" w:name="refs"/>
      <w:r>
        <w:t>Лабораторная работа № 2 [Электронный ресурс] URL: https://esystem.rudn.ru/mod/page/view.php?id=970819</w:t>
      </w:r>
      <w:bookmarkEnd w:id="29"/>
      <w:bookmarkEnd w:id="31"/>
    </w:p>
    <w:sectPr w:rsidR="00903E25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FE019A" w14:textId="77777777" w:rsidR="007F11AA" w:rsidRDefault="007F11AA">
      <w:pPr>
        <w:spacing w:after="0"/>
      </w:pPr>
      <w:r>
        <w:separator/>
      </w:r>
    </w:p>
  </w:endnote>
  <w:endnote w:type="continuationSeparator" w:id="0">
    <w:p w14:paraId="53A69FD3" w14:textId="77777777" w:rsidR="007F11AA" w:rsidRDefault="007F11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784535" w14:textId="77777777" w:rsidR="007F11AA" w:rsidRDefault="007F11AA">
      <w:r>
        <w:separator/>
      </w:r>
    </w:p>
  </w:footnote>
  <w:footnote w:type="continuationSeparator" w:id="0">
    <w:p w14:paraId="31A67050" w14:textId="77777777" w:rsidR="007F11AA" w:rsidRDefault="007F11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6E9CB8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3EC67E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8"/>
    <w:multiLevelType w:val="multilevel"/>
    <w:tmpl w:val="112048F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03E25"/>
    <w:rsid w:val="00670B79"/>
    <w:rsid w:val="007F11AA"/>
    <w:rsid w:val="00903E25"/>
    <w:rsid w:val="00DD5CF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EC3B11"/>
  <w15:docId w15:val="{542BC7A3-BD5A-48CD-9ECC-B358EE0CD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D5CF5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D5CF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1</Pages>
  <Words>1583</Words>
  <Characters>8708</Characters>
  <Application>Microsoft Office Word</Application>
  <DocSecurity>0</DocSecurity>
  <Lines>72</Lines>
  <Paragraphs>20</Paragraphs>
  <ScaleCrop>false</ScaleCrop>
  <Company/>
  <LinksUpToDate>false</LinksUpToDate>
  <CharactersWithSpaces>10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Мориссала Донзо НКАБд-01-24</dc:creator>
  <cp:keywords/>
  <cp:lastModifiedBy>Admin</cp:lastModifiedBy>
  <cp:revision>3</cp:revision>
  <cp:lastPrinted>2025-03-07T14:21:00Z</cp:lastPrinted>
  <dcterms:created xsi:type="dcterms:W3CDTF">2025-03-05T18:58:00Z</dcterms:created>
  <dcterms:modified xsi:type="dcterms:W3CDTF">2025-03-07T14:2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